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f2393a2bbcffd4291afefd3a73d7b79f9428400"/>
      <w:r>
        <w:rPr>
          <w:b/>
        </w:rPr>
        <w:t xml:space="preserve">ПРОТОКОЛ ПРО РЕЗУЛЬТАТИ ЗЕМЕЛЬНИХ ТОРГІВ № LRE001-UA-20220719-0707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«ЦЕНТР АУКЦІОНІВ "ЮА ЛЕНД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«ЦЕНТР АУКЦІОНІВ "ЮА ЛЕНД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АРИСТВО З ОБМЕЖЕНОЮ ВІДПОВІДАЛЬНІСТЮ «ЦЕНТР АУКЦІОНІВ "ЮА ЛЕНД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Смілянс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23.08.2022 11:3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23.08.2022 11:59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комунальної власності площею 0,0900 га, кадастровий номер 7110500000:09:004:0369 (землі житлової та громадської забудови), що розташована: м. Сміла, вул. Богдана Хмельницького, 51-А для будівництва та обслуговування інших будівель громадської забудови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комунальної власності площею 0,0900 га, кадастровий</w:t>
      </w:r>
      <w:r>
        <w:t xml:space="preserve"> </w:t>
      </w:r>
      <w:r>
        <w:t xml:space="preserve">номер 7110500000:09:004:0369 (землі житлової та громадської забудови), що</w:t>
      </w:r>
      <w:r>
        <w:t xml:space="preserve"> </w:t>
      </w:r>
      <w:r>
        <w:t xml:space="preserve">розташована: м. Сміла, вул. Богдана Хмельницького, 51-А для будівництва та</w:t>
      </w:r>
      <w:r>
        <w:t xml:space="preserve"> </w:t>
      </w:r>
      <w:r>
        <w:t xml:space="preserve">обслуговування інших будівель громадської забудови. Строк оренди - 10 років без права поновлення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5 002,21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7 504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500,2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500,6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ахлюк Микола Миколайович, ІПН/РНОКПП (ФОП): 263730889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Кент Енд Авер", ЄДРПОУ: 4408880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ахлюк Микола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7.2022 16:06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Кент Енд Авер"</w:t>
            </w:r>
          </w:p>
        </w:tc>
        <w:tc>
          <w:p>
            <w:pPr>
              <w:pStyle w:val="Compact"/>
              <w:jc w:val="left"/>
            </w:pPr>
            <w:r>
              <w:t xml:space="preserve">7 003,09 грн</w:t>
            </w:r>
          </w:p>
        </w:tc>
        <w:tc>
          <w:p>
            <w:pPr>
              <w:pStyle w:val="Compact"/>
              <w:jc w:val="left"/>
            </w:pPr>
            <w:r>
              <w:t xml:space="preserve">27.07.2022 16:22:5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ахлюк Микола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7 004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8.2022 11:35: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Кент Енд Авер"</w:t>
            </w:r>
          </w:p>
        </w:tc>
        <w:tc>
          <w:p>
            <w:pPr>
              <w:pStyle w:val="Compact"/>
              <w:jc w:val="left"/>
            </w:pPr>
            <w:r>
              <w:t xml:space="preserve">7 504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8.2022 11:38:3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ахлюк Микола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7 004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8.2022 11:35: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Кент Енд Авер"</w:t>
            </w:r>
          </w:p>
        </w:tc>
        <w:tc>
          <w:p>
            <w:pPr>
              <w:pStyle w:val="Compact"/>
              <w:jc w:val="left"/>
            </w:pPr>
            <w:r>
              <w:t xml:space="preserve">7 504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8.2022 11:38:3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ахлюк Микола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7 004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8.2022 11:35: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Кент Енд Авер"</w:t>
            </w:r>
          </w:p>
        </w:tc>
        <w:tc>
          <w:p>
            <w:pPr>
              <w:pStyle w:val="Compact"/>
              <w:jc w:val="left"/>
            </w:pPr>
            <w:r>
              <w:t xml:space="preserve">7 504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8.2022 11:38:3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Кент Енд Авер", ЄДРПОУ: 4408880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375,20 грн (триста сімдесят п'ять гривень 2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1 125,46 грн (одна тисяча сто двадцять п'ять гривень 46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6 378,54 грн (шість тисяч триста сімдесят вісім гривень 54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Держказначейська служба України м. Київ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2899998033410981500002375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9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4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4"/>
        </w:numPr>
        <w:pStyle w:val="Compact"/>
      </w:pPr>
      <w:r>
        <w:t xml:space="preserve">Назва банку: Держказначейська служба України м. Київ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5820172034424100810003643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3.08.2022 11:59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Кент Енд Авер", ЄДРПОУ: 44088807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Смілянська мі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14:42:41Z</dcterms:created>
  <dcterms:modified xsi:type="dcterms:W3CDTF">2024-05-03T14:4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